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5ed5dfe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fe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5:5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2WMQ7DMAwDhX5A//+lfsDqaLdLlwLSEAcI4gyETFKUQz+r4lH/IiJVWRl3U6/4Xf/+C6WUDVSsZDPFi8wCtaSzWcCjNn/t4DVrzVvs4EFZY6lfG/wh6Xct6GvbdG086c3wvGk9hGdak5riAYFjmkDB4lzfLkyWhY+xviAFCpcNPeaPJm6otl+ZyblfuiqE7UhQLJy3aIqOmKPKQr4UR/4UO/ZLPy6Ohmvy5npQEnHauBv+o6pwXKGvFvo3nX3UlxQ67zd7rzw/5v6rEy95/TfvX4+2lKkjraf1QaE/OWtt5F+c0zqr5/l3FS7nadTG/Dhp6j6OnfnGsDwia2P+5rEy/C3dDxzNIgAX8BzLWFmpDf6I0avOPP+4H1BbMNDn/D37vvsGWKVw3Fspy08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t would take some hacking on the user's part right now, but it will be</w:t>
      </w:r>
      <w:r>
        <w:t xml:space="preserve"> </w:t>
      </w:r>
      <w:r>
        <w:t xml:space="preserve">an optional argument in the next version. Also, I built in an undo</w:t>
      </w:r>
      <w:r>
        <w:t xml:space="preserve"> </w:t>
      </w:r>
      <w:r>
        <w:t xml:space="preserve">option that will remove all the entries it just created (with trash bin</w:t>
      </w:r>
      <w:r>
        <w:t xml:space="preserve"> </w:t>
      </w:r>
      <w:r>
        <w:t xml:space="preserve">for recovery) :)</w:t>
      </w:r>
    </w:p>
    <w:bookmarkStart w:id="25" w:name="ronn-aug-06-2012-1017-pm"/>
    <w:p>
      <w:pPr>
        <w:pStyle w:val="Heading2"/>
      </w:pPr>
      <w:r>
        <w:t xml:space="preserve">Ronn —</w:t>
      </w:r>
      <w:r>
        <w:t xml:space="preserve"> </w:t>
      </w:r>
      <w:hyperlink r:id="rId24">
        <w:r>
          <w:rPr>
            <w:rStyle w:val="Hyperlink"/>
          </w:rPr>
          <w:t xml:space="preserve">Aug 06, 2012 10:17 pm</w:t>
        </w:r>
      </w:hyperlink>
    </w:p>
    <w:p>
      <w:pPr>
        <w:pStyle w:val="FirstParagraph"/>
      </w:pPr>
      <w:r>
        <w:t xml:space="preserve">I was afraid you would say that. :-) I'll enjoy it now and look forward</w:t>
      </w:r>
      <w:r>
        <w:t xml:space="preserve"> </w:t>
      </w:r>
      <w:r>
        <w:t xml:space="preserve">to the next version. Thanks so much for sharing thi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55ed5dfe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2:55:5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55ed5dd7-4208-11e9-9d31-040140774501/social-logging-by-any-other-name-would-have-a-better-name-brettterpstra-com#55ed5e00-4208-11e9-9d31-040140774501" TargetMode="External" /><Relationship Type="http://schemas.openxmlformats.org/officeDocument/2006/relationships/hyperlink" Id="rId20" Target="https://my.remarkbox.com/55ed5dfe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55ed5dd7-4208-11e9-9d31-040140774501/social-logging-by-any-other-name-would-have-a-better-name-brettterpstra-com#55ed5e00-4208-11e9-9d31-040140774501" TargetMode="External" /><Relationship Type="http://schemas.openxmlformats.org/officeDocument/2006/relationships/hyperlink" Id="rId20" Target="https://my.remarkbox.com/55ed5dfe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5ed5dfe</dc:title>
  <dc:creator/>
  <cp:keywords/>
  <dcterms:created xsi:type="dcterms:W3CDTF">2026-05-07T02:55:51Z</dcterms:created>
  <dcterms:modified xsi:type="dcterms:W3CDTF">2026-05-07T02:5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